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77777777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  <w:r>
        <w:t>.</w:t>
      </w:r>
    </w:p>
    <w:p w14:paraId="13D26F03" w14:textId="016FFEB0" w:rsidR="00036C41" w:rsidRPr="003F3BD8" w:rsidRDefault="00F11DEC" w:rsidP="00036C41">
      <w:r>
        <w:t>June 14</w:t>
      </w:r>
      <w:r w:rsidR="00036C41" w:rsidRPr="003F3BD8">
        <w:t>, 202</w:t>
      </w:r>
      <w:r w:rsidR="00036C41">
        <w:t>3</w:t>
      </w:r>
    </w:p>
    <w:p w14:paraId="0AF982C9" w14:textId="77777777" w:rsidR="00036C41" w:rsidRPr="00AC4925" w:rsidRDefault="00036C41" w:rsidP="00036C41">
      <w:pPr>
        <w:spacing w:after="280"/>
      </w:pPr>
      <w:r w:rsidRPr="00AC4925">
        <w:t>2:00 to 4:00 pm</w:t>
      </w:r>
      <w:r>
        <w:t xml:space="preserve"> via ZOOMGOV</w:t>
      </w:r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77777777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with majority vote</w:t>
      </w:r>
    </w:p>
    <w:p w14:paraId="08336C60" w14:textId="31088BAE" w:rsidR="00036C41" w:rsidRPr="00AC4925" w:rsidRDefault="00036C41" w:rsidP="00036C41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 </w:t>
      </w:r>
      <w:r w:rsidR="00D0000E">
        <w:t>April</w:t>
      </w:r>
      <w:r>
        <w:t xml:space="preserve"> 1</w:t>
      </w:r>
      <w:r w:rsidR="00D0000E">
        <w:t>2</w:t>
      </w:r>
      <w:r w:rsidRPr="00AC4925">
        <w:t>, 202</w:t>
      </w:r>
      <w:r w:rsidR="00D0000E">
        <w:t>3</w:t>
      </w:r>
    </w:p>
    <w:p w14:paraId="37D15F77" w14:textId="55A4F7A5" w:rsidR="00036C41" w:rsidRDefault="00036C41" w:rsidP="00036C41"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>Welcome and i</w:t>
      </w:r>
      <w:r w:rsidRPr="00AC4925">
        <w:t>ntroductions</w:t>
      </w:r>
      <w:r>
        <w:t xml:space="preserve"> </w:t>
      </w:r>
      <w:r w:rsidRPr="00AC4925">
        <w:t>(5 minutes)</w:t>
      </w:r>
    </w:p>
    <w:p w14:paraId="764821BB" w14:textId="093AC43E" w:rsidR="00036C41" w:rsidRDefault="00802CA0" w:rsidP="00036C41">
      <w:pPr>
        <w:ind w:left="1440"/>
      </w:pPr>
      <w:r>
        <w:t>Ex-Officio Members</w:t>
      </w:r>
    </w:p>
    <w:p w14:paraId="470D94C6" w14:textId="78032246" w:rsidR="00EB2FDE" w:rsidRDefault="00EB2FDE" w:rsidP="00036C41">
      <w:r>
        <w:rPr>
          <w:rStyle w:val="Strong"/>
        </w:rPr>
        <w:t>2:1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>
        <w:t>Council Planning</w:t>
      </w:r>
      <w:r w:rsidRPr="00B15608">
        <w:t xml:space="preserve"> Committee</w:t>
      </w:r>
      <w:r>
        <w:t>: Nikki Villavicencio and Andy Christensen</w:t>
      </w:r>
    </w:p>
    <w:p w14:paraId="3BB93639" w14:textId="6F113FBA" w:rsidR="00EB2FDE" w:rsidRDefault="00EB2FDE" w:rsidP="00EB2FDE">
      <w:pPr>
        <w:ind w:left="720" w:firstLine="720"/>
        <w:rPr>
          <w:rStyle w:val="Strong"/>
        </w:rPr>
      </w:pPr>
      <w:r w:rsidRPr="003F2C1A">
        <w:t>(</w:t>
      </w:r>
      <w:r>
        <w:t xml:space="preserve">5 </w:t>
      </w:r>
      <w:r w:rsidRPr="003F2C1A">
        <w:t>minutes)</w:t>
      </w:r>
    </w:p>
    <w:p w14:paraId="48430A67" w14:textId="650454FE" w:rsidR="00036C41" w:rsidRDefault="00036C41" w:rsidP="00036C41">
      <w:r>
        <w:rPr>
          <w:rStyle w:val="Strong"/>
        </w:rPr>
        <w:t>2:</w:t>
      </w:r>
      <w:r w:rsidR="00EB2FDE">
        <w:rPr>
          <w:rStyle w:val="Strong"/>
        </w:rPr>
        <w:t>1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Pr="00CD6DBD">
        <w:t xml:space="preserve">Governance </w:t>
      </w:r>
      <w:r w:rsidRPr="00B15608">
        <w:t>Systems Committee</w:t>
      </w:r>
      <w:r>
        <w:t>: Hope Johnson</w:t>
      </w:r>
      <w:r w:rsidRPr="00CD6DBD">
        <w:t xml:space="preserve"> </w:t>
      </w:r>
      <w:r w:rsidRPr="003F2C1A">
        <w:t>(</w:t>
      </w:r>
      <w:r>
        <w:t xml:space="preserve">5 </w:t>
      </w:r>
      <w:r w:rsidRPr="003F2C1A">
        <w:t>minutes)</w:t>
      </w:r>
    </w:p>
    <w:p w14:paraId="5A8DF9BF" w14:textId="3C3FC2FB" w:rsidR="00036C41" w:rsidRDefault="00036C41" w:rsidP="00036C41">
      <w:r w:rsidRPr="00883072">
        <w:rPr>
          <w:rStyle w:val="Strong"/>
        </w:rPr>
        <w:t>2:</w:t>
      </w:r>
      <w:r w:rsidR="00802CA0">
        <w:rPr>
          <w:rStyle w:val="Strong"/>
        </w:rPr>
        <w:t>2</w:t>
      </w:r>
      <w:r w:rsidR="00EB2FDE">
        <w:rPr>
          <w:rStyle w:val="Strong"/>
        </w:rPr>
        <w:t>0</w:t>
      </w:r>
      <w:r w:rsidRPr="00883072">
        <w:rPr>
          <w:rStyle w:val="Strong"/>
        </w:rPr>
        <w:t xml:space="preserve"> pm:</w:t>
      </w:r>
      <w:r w:rsidRPr="00883072">
        <w:tab/>
        <w:t>On-Boarding Committee update</w:t>
      </w:r>
      <w:r w:rsidR="00EB2FDE">
        <w:t>:</w:t>
      </w:r>
      <w:r w:rsidRPr="00BE7B4D">
        <w:t xml:space="preserve"> Ted S</w:t>
      </w:r>
      <w:r>
        <w:t xml:space="preserve">tamp </w:t>
      </w:r>
      <w:r w:rsidRPr="00883072">
        <w:t>(</w:t>
      </w:r>
      <w:r>
        <w:t>5</w:t>
      </w:r>
      <w:r w:rsidRPr="00883072">
        <w:t xml:space="preserve"> minutes)</w:t>
      </w:r>
    </w:p>
    <w:p w14:paraId="131D411B" w14:textId="5D0F103C" w:rsidR="00EB2FDE" w:rsidRPr="00883072" w:rsidRDefault="00EB2FDE" w:rsidP="00036C41">
      <w:r w:rsidRPr="00883072">
        <w:rPr>
          <w:rStyle w:val="Strong"/>
        </w:rPr>
        <w:t>2:</w:t>
      </w:r>
      <w:r>
        <w:rPr>
          <w:rStyle w:val="Strong"/>
        </w:rPr>
        <w:t>25</w:t>
      </w:r>
      <w:r w:rsidRPr="00883072">
        <w:rPr>
          <w:rStyle w:val="Strong"/>
        </w:rPr>
        <w:t xml:space="preserve"> pm:</w:t>
      </w:r>
      <w:r w:rsidRPr="00883072">
        <w:tab/>
      </w:r>
      <w:r>
        <w:t>External Relationships</w:t>
      </w:r>
      <w:r w:rsidRPr="00883072">
        <w:t xml:space="preserve"> Committee update</w:t>
      </w:r>
      <w:r>
        <w:t>:</w:t>
      </w:r>
      <w:r w:rsidRPr="00BE7B4D">
        <w:t xml:space="preserve"> </w:t>
      </w:r>
      <w:r>
        <w:t xml:space="preserve">David Fenley </w:t>
      </w:r>
      <w:r w:rsidRPr="00883072">
        <w:t>(</w:t>
      </w:r>
      <w:r>
        <w:t>5</w:t>
      </w:r>
      <w:r w:rsidRPr="00883072">
        <w:t xml:space="preserve"> minutes)</w:t>
      </w:r>
    </w:p>
    <w:p w14:paraId="13B306F5" w14:textId="276F11C6" w:rsidR="00036C41" w:rsidRPr="00E47CF9" w:rsidRDefault="00036C41" w:rsidP="00036C41">
      <w:r w:rsidRPr="00E47CF9">
        <w:rPr>
          <w:rStyle w:val="Strong"/>
        </w:rPr>
        <w:t>2:</w:t>
      </w:r>
      <w:r w:rsidR="00802CA0" w:rsidRPr="00E47CF9">
        <w:rPr>
          <w:rStyle w:val="Strong"/>
        </w:rPr>
        <w:t>3</w:t>
      </w:r>
      <w:r w:rsidRPr="00E47CF9">
        <w:rPr>
          <w:rStyle w:val="Strong"/>
        </w:rPr>
        <w:t>0 pm:</w:t>
      </w:r>
      <w:r w:rsidRPr="00E47CF9">
        <w:tab/>
        <w:t xml:space="preserve">Finance Committee Discussion, Nikki V. (10 minutes) </w:t>
      </w:r>
    </w:p>
    <w:p w14:paraId="01474DEE" w14:textId="6B09A4D4" w:rsidR="00EB2FDE" w:rsidRDefault="00EB2FDE" w:rsidP="00EB2FDE">
      <w:r w:rsidRPr="00E47CF9">
        <w:rPr>
          <w:rStyle w:val="Strong"/>
        </w:rPr>
        <w:t>2:40 pm:</w:t>
      </w:r>
      <w:r w:rsidRPr="00E47CF9">
        <w:tab/>
        <w:t>Council Business (5 minutes)</w:t>
      </w:r>
    </w:p>
    <w:p w14:paraId="27856207" w14:textId="77777777" w:rsidR="00EB2FDE" w:rsidRDefault="00EB2FDE" w:rsidP="00EB2FDE">
      <w:pPr>
        <w:pStyle w:val="ListParagraph"/>
      </w:pPr>
      <w:r>
        <w:t>Membership appointments and elections</w:t>
      </w:r>
    </w:p>
    <w:p w14:paraId="2B295F7A" w14:textId="5CA1079D" w:rsidR="00EB2FDE" w:rsidRDefault="00EB2FDE" w:rsidP="00EB2FDE">
      <w:pPr>
        <w:ind w:left="1440" w:hanging="1440"/>
      </w:pPr>
      <w:r>
        <w:rPr>
          <w:rStyle w:val="Strong"/>
        </w:rPr>
        <w:t>2:45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726CEB" w:rsidRPr="00172471">
        <w:t>Per Diem Update: Linda Gremillion</w:t>
      </w:r>
      <w:r w:rsidR="00726CEB">
        <w:rPr>
          <w:rStyle w:val="Strong"/>
        </w:rPr>
        <w:t xml:space="preserve"> </w:t>
      </w:r>
      <w:r w:rsidR="00726CEB" w:rsidRPr="00CD6DBD">
        <w:t>(</w:t>
      </w:r>
      <w:r w:rsidR="00726CEB">
        <w:t xml:space="preserve">5 </w:t>
      </w:r>
      <w:r w:rsidR="00726CEB" w:rsidRPr="00CD6DBD">
        <w:t>minutes)</w:t>
      </w:r>
    </w:p>
    <w:p w14:paraId="15C7BAFB" w14:textId="6C05594A" w:rsidR="00EB2FDE" w:rsidRDefault="00726CEB" w:rsidP="00726CEB">
      <w:pPr>
        <w:ind w:left="1440" w:hanging="1440"/>
        <w:rPr>
          <w:rStyle w:val="Strong"/>
        </w:rPr>
      </w:pPr>
      <w:r w:rsidRPr="00E47CF9">
        <w:rPr>
          <w:rStyle w:val="Strong"/>
        </w:rPr>
        <w:t>2</w:t>
      </w:r>
      <w:r w:rsidR="00EB2FDE" w:rsidRPr="00E47CF9">
        <w:rPr>
          <w:rStyle w:val="Strong"/>
        </w:rPr>
        <w:t>:</w:t>
      </w:r>
      <w:r w:rsidRPr="00E47CF9">
        <w:rPr>
          <w:rStyle w:val="Strong"/>
        </w:rPr>
        <w:t>5</w:t>
      </w:r>
      <w:r w:rsidR="00EB2FDE" w:rsidRPr="00E47CF9">
        <w:rPr>
          <w:rStyle w:val="Strong"/>
        </w:rPr>
        <w:t>0 pm:</w:t>
      </w:r>
      <w:r w:rsidRPr="00E47CF9">
        <w:rPr>
          <w:rStyle w:val="Strong"/>
        </w:rPr>
        <w:t xml:space="preserve"> </w:t>
      </w:r>
      <w:r w:rsidRPr="00E47CF9">
        <w:rPr>
          <w:rStyle w:val="Strong"/>
        </w:rPr>
        <w:tab/>
      </w:r>
      <w:r w:rsidRPr="00E47CF9">
        <w:t>Discuss the policy work group and develop a new committee (10 minutes)</w:t>
      </w:r>
    </w:p>
    <w:p w14:paraId="6D3CEA54" w14:textId="1518F8FE" w:rsidR="00036C41" w:rsidRDefault="00EB2FDE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>
        <w:rPr>
          <w:rStyle w:val="Strong"/>
        </w:rPr>
        <w:t>0</w:t>
      </w:r>
      <w:r w:rsidR="00726CEB">
        <w:rPr>
          <w:rStyle w:val="Strong"/>
        </w:rPr>
        <w:t>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bookmarkStart w:id="0" w:name="_Hlk121925011"/>
      <w:r w:rsidR="00036C41">
        <w:t>MCD Public Policy Update</w:t>
      </w:r>
      <w:bookmarkEnd w:id="0"/>
      <w:r w:rsidR="00036C41">
        <w:t xml:space="preserve"> Trevor Turner </w:t>
      </w:r>
      <w:r w:rsidR="00D0000E">
        <w:t xml:space="preserve">and David Dively </w:t>
      </w:r>
      <w:r w:rsidR="00036C41" w:rsidRPr="003F2C1A">
        <w:t>(</w:t>
      </w:r>
      <w:r w:rsidR="00726CEB">
        <w:t>20</w:t>
      </w:r>
      <w:r w:rsidR="00036C41" w:rsidRPr="003F2C1A">
        <w:t xml:space="preserve"> minutes)</w:t>
      </w:r>
    </w:p>
    <w:p w14:paraId="50EC2A90" w14:textId="32A802CA" w:rsidR="00726CEB" w:rsidRDefault="00726CEB" w:rsidP="00726CEB">
      <w:r>
        <w:rPr>
          <w:rStyle w:val="Strong"/>
        </w:rPr>
        <w:t>3</w:t>
      </w:r>
      <w:r w:rsidRPr="00FC6241">
        <w:rPr>
          <w:rStyle w:val="Strong"/>
        </w:rPr>
        <w:t>:</w:t>
      </w:r>
      <w:r>
        <w:rPr>
          <w:rStyle w:val="Strong"/>
        </w:rPr>
        <w:t>20</w:t>
      </w:r>
      <w:r w:rsidRPr="00FC6241">
        <w:rPr>
          <w:rStyle w:val="Strong"/>
        </w:rPr>
        <w:t xml:space="preserve"> pm:</w:t>
      </w:r>
      <w:r>
        <w:tab/>
        <w:t>State Fair Update: David Dively and Linda Gremillion (10 minutes)</w:t>
      </w:r>
    </w:p>
    <w:p w14:paraId="2074E0A9" w14:textId="15D3412A" w:rsidR="00726CEB" w:rsidRDefault="00726CEB" w:rsidP="00036C41">
      <w:pPr>
        <w:rPr>
          <w:rStyle w:val="Strong"/>
        </w:rPr>
      </w:pPr>
      <w:r>
        <w:rPr>
          <w:rStyle w:val="Strong"/>
        </w:rPr>
        <w:t>3</w:t>
      </w:r>
      <w:r w:rsidRPr="00FC6241">
        <w:rPr>
          <w:rStyle w:val="Strong"/>
        </w:rPr>
        <w:t>:</w:t>
      </w:r>
      <w:r>
        <w:rPr>
          <w:rStyle w:val="Strong"/>
        </w:rPr>
        <w:t>30</w:t>
      </w:r>
      <w:r w:rsidRPr="00FC6241">
        <w:rPr>
          <w:rStyle w:val="Strong"/>
        </w:rPr>
        <w:t xml:space="preserve"> pm:</w:t>
      </w:r>
      <w:r>
        <w:rPr>
          <w:rStyle w:val="Strong"/>
        </w:rPr>
        <w:tab/>
      </w:r>
      <w:r w:rsidRPr="00172471">
        <w:t xml:space="preserve">Disability Pride Update: </w:t>
      </w:r>
      <w:r w:rsidRPr="00AD4529">
        <w:t>David</w:t>
      </w:r>
      <w:r w:rsidRPr="00177157">
        <w:t xml:space="preserve"> </w:t>
      </w:r>
      <w:r>
        <w:t>Dively and Linda Gremillion (10 minutes)</w:t>
      </w:r>
    </w:p>
    <w:p w14:paraId="228F47CA" w14:textId="5C5364D2" w:rsidR="00EB2FDE" w:rsidRDefault="00EB2FDE" w:rsidP="00036C41">
      <w:r>
        <w:rPr>
          <w:rStyle w:val="Strong"/>
        </w:rPr>
        <w:t>3</w:t>
      </w:r>
      <w:r w:rsidRPr="00FC6241">
        <w:rPr>
          <w:rStyle w:val="Strong"/>
        </w:rPr>
        <w:t>:</w:t>
      </w:r>
      <w:r w:rsidR="00726CEB">
        <w:rPr>
          <w:rStyle w:val="Strong"/>
        </w:rPr>
        <w:t>40</w:t>
      </w:r>
      <w:r w:rsidRPr="00FC6241">
        <w:rPr>
          <w:rStyle w:val="Strong"/>
        </w:rPr>
        <w:t xml:space="preserve"> pm:</w:t>
      </w:r>
      <w:r>
        <w:tab/>
      </w:r>
      <w:r w:rsidRPr="00CD6DBD">
        <w:t>Financial Report</w:t>
      </w:r>
      <w:r>
        <w:t xml:space="preserve"> Summary, David Dively (5 minutes)</w:t>
      </w:r>
    </w:p>
    <w:p w14:paraId="7A391790" w14:textId="39E9E30C" w:rsidR="00036C41" w:rsidRDefault="00802CA0" w:rsidP="00036C41">
      <w:r>
        <w:rPr>
          <w:rStyle w:val="Strong"/>
        </w:rPr>
        <w:t>3</w:t>
      </w:r>
      <w:r w:rsidR="00036C41" w:rsidRPr="00CD6DBD">
        <w:rPr>
          <w:rStyle w:val="Strong"/>
        </w:rPr>
        <w:t>:</w:t>
      </w:r>
      <w:r w:rsidR="00726CEB">
        <w:rPr>
          <w:rStyle w:val="Strong"/>
        </w:rPr>
        <w:t>45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r w:rsidR="00726CEB" w:rsidRPr="00CD6DBD">
        <w:t>Staff Reports (</w:t>
      </w:r>
      <w:r w:rsidR="00726CEB">
        <w:t xml:space="preserve">5 </w:t>
      </w:r>
      <w:r w:rsidR="00726CEB" w:rsidRPr="00CD6DBD">
        <w:t>minutes)</w:t>
      </w:r>
    </w:p>
    <w:p w14:paraId="7B49F2A9" w14:textId="1D67A929" w:rsidR="00036C41" w:rsidRDefault="00036C41" w:rsidP="00036C41">
      <w:r>
        <w:rPr>
          <w:rStyle w:val="Strong"/>
        </w:rPr>
        <w:t>3:</w:t>
      </w:r>
      <w:r w:rsidR="00726CEB">
        <w:rPr>
          <w:rStyle w:val="Strong"/>
        </w:rPr>
        <w:t>5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726CEB">
        <w:t>Membership Regional Reports</w:t>
      </w:r>
      <w:r w:rsidR="00726CEB" w:rsidRPr="00CD6DBD">
        <w:t xml:space="preserve"> (</w:t>
      </w:r>
      <w:r w:rsidR="00726CEB">
        <w:t xml:space="preserve">5 </w:t>
      </w:r>
      <w:r w:rsidR="00726CEB" w:rsidRPr="00CD6DBD">
        <w:t>minutes)</w:t>
      </w:r>
    </w:p>
    <w:p w14:paraId="17C24EDF" w14:textId="73AA85FB" w:rsidR="00036C41" w:rsidRPr="00AC4925" w:rsidRDefault="00036C41" w:rsidP="00036C41">
      <w:r w:rsidRPr="00DD40E5">
        <w:rPr>
          <w:rStyle w:val="Strong"/>
        </w:rPr>
        <w:t>3:</w:t>
      </w:r>
      <w:r w:rsidR="00726CEB">
        <w:rPr>
          <w:rStyle w:val="Strong"/>
        </w:rPr>
        <w:t>55</w:t>
      </w:r>
      <w:r w:rsidRPr="00DD40E5">
        <w:rPr>
          <w:rStyle w:val="Strong"/>
        </w:rPr>
        <w:t xml:space="preserve"> pm:</w:t>
      </w:r>
      <w:r w:rsidRPr="00D330DC">
        <w:tab/>
      </w:r>
      <w:r w:rsidRPr="00AC4925">
        <w:t>Public Comment (</w:t>
      </w:r>
      <w:r>
        <w:t>5</w:t>
      </w:r>
      <w:r w:rsidRPr="00AC4925">
        <w:t xml:space="preserve"> minutes)</w:t>
      </w:r>
    </w:p>
    <w:p w14:paraId="2FCDEEF4" w14:textId="2F130902" w:rsidR="0056480A" w:rsidRPr="00036C41" w:rsidRDefault="00726CEB" w:rsidP="00036C41">
      <w:r>
        <w:rPr>
          <w:rStyle w:val="Strong"/>
        </w:rPr>
        <w:t>4</w:t>
      </w:r>
      <w:r w:rsidR="00036C41" w:rsidRPr="00B15608">
        <w:rPr>
          <w:rStyle w:val="Strong"/>
        </w:rPr>
        <w:t>:</w:t>
      </w:r>
      <w:r>
        <w:rPr>
          <w:rStyle w:val="Strong"/>
        </w:rPr>
        <w:t>00</w:t>
      </w:r>
      <w:r w:rsidR="00036C41" w:rsidRPr="00B15608">
        <w:rPr>
          <w:rStyle w:val="Strong"/>
        </w:rPr>
        <w:t>pm:</w:t>
      </w:r>
      <w:r w:rsidR="00036C41" w:rsidRPr="00D92EBC">
        <w:tab/>
        <w:t>Adjourn</w:t>
      </w:r>
    </w:p>
    <w:sectPr w:rsidR="0056480A" w:rsidRPr="00036C41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B314E" w14:textId="77777777" w:rsidR="003B2118" w:rsidRDefault="003B2118" w:rsidP="00D91FF4">
      <w:r>
        <w:separator/>
      </w:r>
    </w:p>
  </w:endnote>
  <w:endnote w:type="continuationSeparator" w:id="0">
    <w:p w14:paraId="6475AED8" w14:textId="77777777" w:rsidR="003B2118" w:rsidRDefault="003B211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1F5A9E54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96606">
          <w:t xml:space="preserve">Full Council Meeting Agenda, </w:t>
        </w:r>
        <w:r w:rsidR="00F11DEC">
          <w:t>6</w:t>
        </w:r>
        <w:r w:rsidR="00196606">
          <w:t>/</w:t>
        </w:r>
        <w:r w:rsidR="00BE7B4D">
          <w:t>1</w:t>
        </w:r>
        <w:r w:rsidR="00F11DEC">
          <w:t>4</w:t>
        </w:r>
        <w:r w:rsidR="00196606">
          <w:t>/2</w:t>
        </w:r>
        <w:r w:rsidR="00C3158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208BB" w14:textId="77777777" w:rsidR="003B2118" w:rsidRDefault="003B2118" w:rsidP="00D91FF4">
      <w:r>
        <w:separator/>
      </w:r>
    </w:p>
  </w:footnote>
  <w:footnote w:type="continuationSeparator" w:id="0">
    <w:p w14:paraId="1495CABB" w14:textId="77777777" w:rsidR="003B2118" w:rsidRDefault="003B211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style="width:12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374A"/>
    <w:rsid w:val="00077A06"/>
    <w:rsid w:val="00080404"/>
    <w:rsid w:val="00084742"/>
    <w:rsid w:val="00093999"/>
    <w:rsid w:val="00094F90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36EE5"/>
    <w:rsid w:val="001474A6"/>
    <w:rsid w:val="00147ED1"/>
    <w:rsid w:val="001500D6"/>
    <w:rsid w:val="00157C41"/>
    <w:rsid w:val="0016451B"/>
    <w:rsid w:val="001661D9"/>
    <w:rsid w:val="00167FE1"/>
    <w:rsid w:val="001708EC"/>
    <w:rsid w:val="00172471"/>
    <w:rsid w:val="00177157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57CC"/>
    <w:rsid w:val="002B5E79"/>
    <w:rsid w:val="002C0859"/>
    <w:rsid w:val="002C4D0D"/>
    <w:rsid w:val="002C5F9F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3D2"/>
    <w:rsid w:val="003715F7"/>
    <w:rsid w:val="00376FA5"/>
    <w:rsid w:val="003825EE"/>
    <w:rsid w:val="003839EC"/>
    <w:rsid w:val="003A1479"/>
    <w:rsid w:val="003A1582"/>
    <w:rsid w:val="003A1813"/>
    <w:rsid w:val="003B2118"/>
    <w:rsid w:val="003B5C63"/>
    <w:rsid w:val="003B6F56"/>
    <w:rsid w:val="003B7D82"/>
    <w:rsid w:val="003C1266"/>
    <w:rsid w:val="003C4644"/>
    <w:rsid w:val="003C5BE3"/>
    <w:rsid w:val="003D3FAE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E3FC1"/>
    <w:rsid w:val="005F6005"/>
    <w:rsid w:val="005F7FBC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1327E"/>
    <w:rsid w:val="007137A4"/>
    <w:rsid w:val="00723B31"/>
    <w:rsid w:val="00726CEB"/>
    <w:rsid w:val="00736B79"/>
    <w:rsid w:val="00741012"/>
    <w:rsid w:val="0074109D"/>
    <w:rsid w:val="0074778B"/>
    <w:rsid w:val="00757695"/>
    <w:rsid w:val="00761966"/>
    <w:rsid w:val="00763047"/>
    <w:rsid w:val="00764147"/>
    <w:rsid w:val="0077096A"/>
    <w:rsid w:val="0077225E"/>
    <w:rsid w:val="0077728D"/>
    <w:rsid w:val="007857F7"/>
    <w:rsid w:val="00793F48"/>
    <w:rsid w:val="00797231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34308"/>
    <w:rsid w:val="00844F1D"/>
    <w:rsid w:val="0084740C"/>
    <w:rsid w:val="0084749F"/>
    <w:rsid w:val="00857616"/>
    <w:rsid w:val="00864202"/>
    <w:rsid w:val="00883072"/>
    <w:rsid w:val="00891FD1"/>
    <w:rsid w:val="00897662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0257"/>
    <w:rsid w:val="009F6B2C"/>
    <w:rsid w:val="00A05D9D"/>
    <w:rsid w:val="00A30799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F46"/>
    <w:rsid w:val="00AB4390"/>
    <w:rsid w:val="00AB65FF"/>
    <w:rsid w:val="00AC4925"/>
    <w:rsid w:val="00AD122F"/>
    <w:rsid w:val="00AD39DA"/>
    <w:rsid w:val="00AD4529"/>
    <w:rsid w:val="00AD5DFE"/>
    <w:rsid w:val="00AE2F05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95346"/>
    <w:rsid w:val="00BC3C7C"/>
    <w:rsid w:val="00BD0E59"/>
    <w:rsid w:val="00BD6E8A"/>
    <w:rsid w:val="00BE0288"/>
    <w:rsid w:val="00BE3444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6203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E5365"/>
    <w:rsid w:val="00CF1393"/>
    <w:rsid w:val="00CF2166"/>
    <w:rsid w:val="00CF4F3A"/>
    <w:rsid w:val="00D0000E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D5009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47CF9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28BE"/>
    <w:rsid w:val="00EA535B"/>
    <w:rsid w:val="00EB2FDE"/>
    <w:rsid w:val="00EB5B8C"/>
    <w:rsid w:val="00EC579D"/>
    <w:rsid w:val="00ED1993"/>
    <w:rsid w:val="00ED2B97"/>
    <w:rsid w:val="00ED5BDC"/>
    <w:rsid w:val="00ED7DAC"/>
    <w:rsid w:val="00EE5DCB"/>
    <w:rsid w:val="00EF68C0"/>
    <w:rsid w:val="00F06378"/>
    <w:rsid w:val="00F067A6"/>
    <w:rsid w:val="00F11DEC"/>
    <w:rsid w:val="00F13774"/>
    <w:rsid w:val="00F153CC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B312E"/>
    <w:rsid w:val="00FB356A"/>
    <w:rsid w:val="00FB6E40"/>
    <w:rsid w:val="00FC5533"/>
    <w:rsid w:val="00FC6241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6/14/23</vt:lpstr>
    </vt:vector>
  </TitlesOfParts>
  <Manager/>
  <Company>Minnesota Council on Disability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6/14/23</dc:title>
  <dc:subject>Meeting agenda</dc:subject>
  <dc:creator>Shannon Hartwig</dc:creator>
  <cp:keywords/>
  <dc:description/>
  <cp:lastModifiedBy>Miller, Chad (MCD)</cp:lastModifiedBy>
  <cp:revision>4</cp:revision>
  <dcterms:created xsi:type="dcterms:W3CDTF">2023-06-02T19:32:00Z</dcterms:created>
  <dcterms:modified xsi:type="dcterms:W3CDTF">2023-06-02T19:3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